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E17EFE">
        <w:t>Mechanical</w:t>
      </w:r>
      <w:r>
        <w:t xml:space="preserve"> Engineering </w:t>
      </w:r>
    </w:p>
    <w:p w:rsidR="00273070" w:rsidRDefault="007E0007" w:rsidP="00273070">
      <w:pPr>
        <w:jc w:val="center"/>
      </w:pPr>
      <w:r>
        <w:t xml:space="preserve">Curriculum Scheme: Revised </w:t>
      </w:r>
      <w:r w:rsidR="00273070">
        <w:t>201</w:t>
      </w:r>
      <w:r w:rsidR="00C474D5">
        <w:t>6</w:t>
      </w:r>
    </w:p>
    <w:p w:rsidR="00273070" w:rsidRDefault="00273070" w:rsidP="00273070">
      <w:pPr>
        <w:jc w:val="center"/>
      </w:pPr>
      <w:r>
        <w:t xml:space="preserve">Examination: </w:t>
      </w:r>
      <w:r w:rsidR="00C474D5">
        <w:t>Final</w:t>
      </w:r>
      <w:r>
        <w:t xml:space="preserve"> Year </w:t>
      </w:r>
      <w:r w:rsidR="005704AA">
        <w:t>S</w:t>
      </w:r>
      <w:r>
        <w:t>em</w:t>
      </w:r>
      <w:r w:rsidR="005704AA">
        <w:t>ester</w:t>
      </w:r>
      <w:r w:rsidR="007E0007">
        <w:t xml:space="preserve"> VI</w:t>
      </w:r>
      <w:r w:rsidR="00C474D5">
        <w:t>I</w:t>
      </w:r>
    </w:p>
    <w:p w:rsidR="00273070" w:rsidRPr="00C474D5" w:rsidRDefault="005704AA" w:rsidP="00273070">
      <w:pPr>
        <w:jc w:val="center"/>
        <w:rPr>
          <w:b/>
          <w:bCs/>
        </w:rPr>
      </w:pPr>
      <w:r w:rsidRPr="00C474D5">
        <w:rPr>
          <w:b/>
          <w:bCs/>
        </w:rPr>
        <w:t>Course Code</w:t>
      </w:r>
      <w:r w:rsidR="007E0007" w:rsidRPr="00C474D5">
        <w:rPr>
          <w:b/>
          <w:bCs/>
        </w:rPr>
        <w:t>:</w:t>
      </w:r>
      <w:r w:rsidR="00C474D5" w:rsidRPr="00C474D5">
        <w:rPr>
          <w:rFonts w:ascii="Times New Roman" w:hAnsi="Times New Roman" w:cs="Times New Roman"/>
          <w:b/>
          <w:bCs/>
          <w:sz w:val="22"/>
          <w:lang w:val="en-IN"/>
        </w:rPr>
        <w:t>MEDLO7032</w:t>
      </w:r>
      <w:r w:rsidR="00C474D5" w:rsidRPr="00C474D5">
        <w:rPr>
          <w:b/>
          <w:bCs/>
        </w:rPr>
        <w:t>&amp;</w:t>
      </w:r>
      <w:r w:rsidRPr="00C474D5">
        <w:rPr>
          <w:b/>
          <w:bCs/>
        </w:rPr>
        <w:t xml:space="preserve"> Course Name: </w:t>
      </w:r>
      <w:r w:rsidR="00C474D5" w:rsidRPr="00C474D5">
        <w:rPr>
          <w:rFonts w:ascii="Times New Roman" w:hAnsi="Times New Roman" w:cs="Times New Roman"/>
          <w:b/>
          <w:bCs/>
          <w:sz w:val="22"/>
          <w:lang w:val="en-IN"/>
        </w:rPr>
        <w:t>Automobile Engineering (Department Level Optional Course III)</w:t>
      </w:r>
    </w:p>
    <w:p w:rsidR="001454D2" w:rsidRDefault="001454D2" w:rsidP="001454D2">
      <w:r w:rsidRPr="001454D2">
        <w:t xml:space="preserve">Time: 1hour         </w:t>
      </w:r>
      <w:r>
        <w:t xml:space="preserve">                                                                                                                  Max. Marks: 50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C474D5">
        <w:t>students</w:t>
      </w:r>
      <w:r w:rsidR="00C474D5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C474D5" w:rsidRPr="00033A6F">
        <w:t>marks.</w:t>
      </w:r>
    </w:p>
    <w:tbl>
      <w:tblPr>
        <w:tblStyle w:val="TableGrid"/>
        <w:tblW w:w="0" w:type="auto"/>
        <w:tblLook w:val="04A0"/>
      </w:tblPr>
      <w:tblGrid>
        <w:gridCol w:w="1330"/>
        <w:gridCol w:w="8120"/>
      </w:tblGrid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 xml:space="preserve">Q1. </w:t>
            </w:r>
          </w:p>
        </w:tc>
        <w:tc>
          <w:tcPr>
            <w:tcW w:w="8120" w:type="dxa"/>
          </w:tcPr>
          <w:p w:rsidR="00DC1BB4" w:rsidRDefault="00DC1BB4" w:rsidP="00DC1BB4">
            <w:r w:rsidRPr="009005CC">
              <w:t>The purpose of gearbox in an automobile is to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A:</w:t>
            </w:r>
          </w:p>
        </w:tc>
        <w:tc>
          <w:tcPr>
            <w:tcW w:w="8120" w:type="dxa"/>
          </w:tcPr>
          <w:p w:rsidR="00DC1BB4" w:rsidRPr="00004DC6" w:rsidRDefault="00DC1BB4" w:rsidP="00DC1BB4">
            <w:r w:rsidRPr="009005CC">
              <w:t>vary speed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B:</w:t>
            </w:r>
          </w:p>
        </w:tc>
        <w:tc>
          <w:tcPr>
            <w:tcW w:w="8120" w:type="dxa"/>
          </w:tcPr>
          <w:p w:rsidR="00DC1BB4" w:rsidRPr="00004DC6" w:rsidRDefault="00DC1BB4" w:rsidP="00DC1BB4">
            <w:r w:rsidRPr="009005CC">
              <w:t>Vary power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C:</w:t>
            </w:r>
          </w:p>
        </w:tc>
        <w:tc>
          <w:tcPr>
            <w:tcW w:w="8120" w:type="dxa"/>
          </w:tcPr>
          <w:p w:rsidR="00DC1BB4" w:rsidRPr="00004DC6" w:rsidRDefault="00DC1BB4" w:rsidP="00DC1BB4">
            <w:r w:rsidRPr="009005CC">
              <w:t>The purpose of gearbox in an automobile is to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 xml:space="preserve">Option D: </w:t>
            </w:r>
          </w:p>
        </w:tc>
        <w:tc>
          <w:tcPr>
            <w:tcW w:w="8120" w:type="dxa"/>
          </w:tcPr>
          <w:p w:rsidR="00DC1BB4" w:rsidRPr="00004DC6" w:rsidRDefault="00DC1BB4" w:rsidP="00DC1BB4">
            <w:r w:rsidRPr="009005CC">
              <w:t>vary speed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Q2.</w:t>
            </w:r>
          </w:p>
        </w:tc>
        <w:tc>
          <w:tcPr>
            <w:tcW w:w="8120" w:type="dxa"/>
          </w:tcPr>
          <w:p w:rsidR="00DC1BB4" w:rsidRDefault="00DC1BB4" w:rsidP="00DC1BB4">
            <w:r w:rsidRPr="00390074">
              <w:t>Double declutching operation helps in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:rsidR="00DC1BB4" w:rsidRPr="00805B06" w:rsidRDefault="00DC1BB4" w:rsidP="00DC1BB4">
            <w:r w:rsidRPr="00390074">
              <w:t>Smooth power transmission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B:</w:t>
            </w:r>
          </w:p>
        </w:tc>
        <w:tc>
          <w:tcPr>
            <w:tcW w:w="8120" w:type="dxa"/>
          </w:tcPr>
          <w:p w:rsidR="00DC1BB4" w:rsidRPr="00805B06" w:rsidRDefault="00DC1BB4" w:rsidP="00DC1BB4">
            <w:r w:rsidRPr="00390074">
              <w:t>Easy shifting of gears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C:</w:t>
            </w:r>
          </w:p>
        </w:tc>
        <w:tc>
          <w:tcPr>
            <w:tcW w:w="8120" w:type="dxa"/>
          </w:tcPr>
          <w:p w:rsidR="00DC1BB4" w:rsidRPr="00805B06" w:rsidRDefault="00DC1BB4" w:rsidP="00DC1BB4">
            <w:r w:rsidRPr="00390074">
              <w:t>Better control of vehicle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D:</w:t>
            </w:r>
          </w:p>
        </w:tc>
        <w:tc>
          <w:tcPr>
            <w:tcW w:w="8120" w:type="dxa"/>
          </w:tcPr>
          <w:p w:rsidR="00DC1BB4" w:rsidRPr="00805B06" w:rsidRDefault="00DC1BB4" w:rsidP="00DC1BB4">
            <w:r>
              <w:t>More power transmission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Q3.</w:t>
            </w:r>
          </w:p>
        </w:tc>
        <w:tc>
          <w:tcPr>
            <w:tcW w:w="8120" w:type="dxa"/>
          </w:tcPr>
          <w:p w:rsidR="00DC1BB4" w:rsidRDefault="00DC1BB4" w:rsidP="00DC1BB4">
            <w:r w:rsidRPr="00B9767C">
              <w:t xml:space="preserve">What are the elements of hydrodynamic torque converter? 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A:</w:t>
            </w:r>
          </w:p>
        </w:tc>
        <w:tc>
          <w:tcPr>
            <w:tcW w:w="8120" w:type="dxa"/>
          </w:tcPr>
          <w:p w:rsidR="00DC1BB4" w:rsidRPr="00322506" w:rsidRDefault="00DC1BB4" w:rsidP="00DC1BB4">
            <w:r w:rsidRPr="00B9767C">
              <w:t>Impeller, stator and flywheel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B:</w:t>
            </w:r>
          </w:p>
        </w:tc>
        <w:tc>
          <w:tcPr>
            <w:tcW w:w="8120" w:type="dxa"/>
          </w:tcPr>
          <w:p w:rsidR="00DC1BB4" w:rsidRPr="00322506" w:rsidRDefault="00DC1BB4" w:rsidP="00DC1BB4">
            <w:r w:rsidRPr="00B9767C">
              <w:t xml:space="preserve">Turbine, stator and generator 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C:</w:t>
            </w:r>
          </w:p>
        </w:tc>
        <w:tc>
          <w:tcPr>
            <w:tcW w:w="8120" w:type="dxa"/>
          </w:tcPr>
          <w:p w:rsidR="00DC1BB4" w:rsidRPr="00322506" w:rsidRDefault="00DC1BB4" w:rsidP="00DC1BB4">
            <w:r w:rsidRPr="00B9767C">
              <w:t>Impeller, stator and Turbine</w:t>
            </w:r>
          </w:p>
        </w:tc>
      </w:tr>
      <w:tr w:rsidR="00DC1BB4" w:rsidRPr="00A45826" w:rsidTr="002602F9">
        <w:tc>
          <w:tcPr>
            <w:tcW w:w="1330" w:type="dxa"/>
          </w:tcPr>
          <w:p w:rsidR="00DC1BB4" w:rsidRPr="00A45826" w:rsidRDefault="00DC1BB4" w:rsidP="00DC1BB4">
            <w:r>
              <w:t>Option D:</w:t>
            </w:r>
          </w:p>
        </w:tc>
        <w:tc>
          <w:tcPr>
            <w:tcW w:w="8120" w:type="dxa"/>
          </w:tcPr>
          <w:p w:rsidR="00DC1BB4" w:rsidRPr="00322506" w:rsidRDefault="00DC1BB4" w:rsidP="00DC1BB4">
            <w:r w:rsidRPr="00B9767C">
              <w:t xml:space="preserve">Impeller and stator 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BC6ECD" w:rsidRPr="00A45826" w:rsidTr="002602F9">
        <w:tc>
          <w:tcPr>
            <w:tcW w:w="1330" w:type="dxa"/>
          </w:tcPr>
          <w:p w:rsidR="00BC6ECD" w:rsidRPr="00A45826" w:rsidRDefault="00BC6ECD" w:rsidP="00BC6ECD">
            <w:r>
              <w:t>Q4.</w:t>
            </w:r>
          </w:p>
        </w:tc>
        <w:tc>
          <w:tcPr>
            <w:tcW w:w="8120" w:type="dxa"/>
          </w:tcPr>
          <w:p w:rsidR="00BC6ECD" w:rsidRDefault="00BC6ECD" w:rsidP="00BC6ECD">
            <w:r w:rsidRPr="00F24F47">
              <w:t xml:space="preserve">What is the need of the universal joint? </w:t>
            </w:r>
          </w:p>
        </w:tc>
      </w:tr>
      <w:tr w:rsidR="00BC6ECD" w:rsidRPr="00A45826" w:rsidTr="002602F9">
        <w:tc>
          <w:tcPr>
            <w:tcW w:w="1330" w:type="dxa"/>
          </w:tcPr>
          <w:p w:rsidR="00BC6ECD" w:rsidRPr="00A45826" w:rsidRDefault="00BC6ECD" w:rsidP="00BC6ECD">
            <w:r>
              <w:t>Option A:</w:t>
            </w:r>
          </w:p>
        </w:tc>
        <w:tc>
          <w:tcPr>
            <w:tcW w:w="8120" w:type="dxa"/>
          </w:tcPr>
          <w:p w:rsidR="00BC6ECD" w:rsidRPr="001E669B" w:rsidRDefault="00BC6ECD" w:rsidP="00BC6ECD">
            <w:r w:rsidRPr="00F24F47">
              <w:t>To bend sideways</w:t>
            </w:r>
          </w:p>
        </w:tc>
      </w:tr>
      <w:tr w:rsidR="00BC6ECD" w:rsidRPr="00A45826" w:rsidTr="002602F9">
        <w:tc>
          <w:tcPr>
            <w:tcW w:w="1330" w:type="dxa"/>
          </w:tcPr>
          <w:p w:rsidR="00BC6ECD" w:rsidRPr="00A45826" w:rsidRDefault="00BC6ECD" w:rsidP="00BC6ECD">
            <w:r>
              <w:t>Option B:</w:t>
            </w:r>
          </w:p>
        </w:tc>
        <w:tc>
          <w:tcPr>
            <w:tcW w:w="8120" w:type="dxa"/>
          </w:tcPr>
          <w:p w:rsidR="00BC6ECD" w:rsidRPr="001E669B" w:rsidRDefault="00BC6ECD" w:rsidP="00BC6ECD">
            <w:r w:rsidRPr="00F24F47">
              <w:t>To change inclination</w:t>
            </w:r>
          </w:p>
        </w:tc>
      </w:tr>
      <w:tr w:rsidR="00BC6ECD" w:rsidRPr="00A45826" w:rsidTr="002602F9">
        <w:tc>
          <w:tcPr>
            <w:tcW w:w="1330" w:type="dxa"/>
          </w:tcPr>
          <w:p w:rsidR="00BC6ECD" w:rsidRPr="00A45826" w:rsidRDefault="00BC6ECD" w:rsidP="00BC6ECD">
            <w:r>
              <w:t>Option C:</w:t>
            </w:r>
          </w:p>
        </w:tc>
        <w:tc>
          <w:tcPr>
            <w:tcW w:w="8120" w:type="dxa"/>
          </w:tcPr>
          <w:p w:rsidR="00BC6ECD" w:rsidRPr="001E669B" w:rsidRDefault="00BC6ECD" w:rsidP="00BC6ECD">
            <w:r w:rsidRPr="00F24F47">
              <w:t>To transfer torque at an angle</w:t>
            </w:r>
          </w:p>
        </w:tc>
      </w:tr>
      <w:tr w:rsidR="00BC6ECD" w:rsidRPr="00A45826" w:rsidTr="002602F9">
        <w:tc>
          <w:tcPr>
            <w:tcW w:w="1330" w:type="dxa"/>
          </w:tcPr>
          <w:p w:rsidR="00BC6ECD" w:rsidRPr="00A45826" w:rsidRDefault="00BC6ECD" w:rsidP="00BC6ECD">
            <w:r>
              <w:t>Option D:</w:t>
            </w:r>
          </w:p>
        </w:tc>
        <w:tc>
          <w:tcPr>
            <w:tcW w:w="8120" w:type="dxa"/>
          </w:tcPr>
          <w:p w:rsidR="00BC6ECD" w:rsidRPr="001E669B" w:rsidRDefault="00BC6ECD" w:rsidP="00BC6ECD">
            <w:r>
              <w:t>To maintain the speed of differential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Q5.</w:t>
            </w:r>
          </w:p>
        </w:tc>
        <w:tc>
          <w:tcPr>
            <w:tcW w:w="8120" w:type="dxa"/>
          </w:tcPr>
          <w:p w:rsidR="005F7EF3" w:rsidRDefault="005F7EF3" w:rsidP="005F7EF3">
            <w:r w:rsidRPr="002C2242">
              <w:t>The front axle has ‘I’ section in the middle to take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A:</w:t>
            </w:r>
          </w:p>
        </w:tc>
        <w:tc>
          <w:tcPr>
            <w:tcW w:w="8120" w:type="dxa"/>
          </w:tcPr>
          <w:p w:rsidR="005F7EF3" w:rsidRPr="00B54005" w:rsidRDefault="005F7EF3" w:rsidP="005F7EF3">
            <w:r w:rsidRPr="002C2242">
              <w:t>Bending stress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B:</w:t>
            </w:r>
          </w:p>
        </w:tc>
        <w:tc>
          <w:tcPr>
            <w:tcW w:w="8120" w:type="dxa"/>
          </w:tcPr>
          <w:p w:rsidR="005F7EF3" w:rsidRPr="00B54005" w:rsidRDefault="005F7EF3" w:rsidP="005F7EF3">
            <w:r w:rsidRPr="002C2242">
              <w:t>Side thrust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5F7EF3" w:rsidRPr="0006301A" w:rsidRDefault="005F7EF3" w:rsidP="005F7EF3">
            <w:r w:rsidRPr="002C2242">
              <w:t>Torque reaction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5F7EF3" w:rsidRPr="0006301A" w:rsidRDefault="005F7EF3" w:rsidP="005F7EF3">
            <w:r w:rsidRPr="002C2242">
              <w:t>Shear stresses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:rsidR="005F7EF3" w:rsidRPr="00A45826" w:rsidRDefault="005F7EF3" w:rsidP="005F7EF3">
            <w:r w:rsidRPr="005F4182">
              <w:t>Which gear is free to rotate in overdrive?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5F7EF3" w:rsidRPr="001B5C30" w:rsidRDefault="005F7EF3" w:rsidP="005F7EF3">
            <w:r w:rsidRPr="005F4182">
              <w:t>Sun gear</w:t>
            </w:r>
          </w:p>
        </w:tc>
      </w:tr>
      <w:tr w:rsidR="005F7EF3" w:rsidRPr="00A45826" w:rsidTr="002602F9">
        <w:trPr>
          <w:trHeight w:val="79"/>
        </w:trPr>
        <w:tc>
          <w:tcPr>
            <w:tcW w:w="1330" w:type="dxa"/>
          </w:tcPr>
          <w:p w:rsidR="005F7EF3" w:rsidRPr="00A45826" w:rsidRDefault="005F7EF3" w:rsidP="005F7EF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5F7EF3" w:rsidRPr="001B5C30" w:rsidRDefault="005F7EF3" w:rsidP="005F7EF3">
            <w:r w:rsidRPr="005F4182">
              <w:t>Ring gear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5F7EF3" w:rsidRPr="001813AE" w:rsidRDefault="005F7EF3" w:rsidP="005F7EF3">
            <w:r w:rsidRPr="005F4182">
              <w:t>Spur gear</w:t>
            </w:r>
          </w:p>
        </w:tc>
      </w:tr>
      <w:tr w:rsidR="005F7EF3" w:rsidRPr="00A45826" w:rsidTr="002602F9">
        <w:tc>
          <w:tcPr>
            <w:tcW w:w="1330" w:type="dxa"/>
          </w:tcPr>
          <w:p w:rsidR="005F7EF3" w:rsidRPr="00A45826" w:rsidRDefault="005F7EF3" w:rsidP="005F7EF3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5F7EF3" w:rsidRPr="001813AE" w:rsidRDefault="005F7EF3" w:rsidP="005F7EF3">
            <w:r w:rsidRPr="005F4182">
              <w:t>bevel gear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 w:rsidRPr="00A45826">
              <w:t xml:space="preserve">Q7. </w:t>
            </w:r>
          </w:p>
        </w:tc>
        <w:tc>
          <w:tcPr>
            <w:tcW w:w="8120" w:type="dxa"/>
          </w:tcPr>
          <w:p w:rsidR="00285322" w:rsidRPr="00A45826" w:rsidRDefault="00285322" w:rsidP="00285322">
            <w:r w:rsidRPr="00A543F4">
              <w:t>The force required to stop a vehicle is dependent on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A:</w:t>
            </w:r>
          </w:p>
        </w:tc>
        <w:tc>
          <w:tcPr>
            <w:tcW w:w="8120" w:type="dxa"/>
          </w:tcPr>
          <w:p w:rsidR="00285322" w:rsidRPr="000372EB" w:rsidRDefault="00285322" w:rsidP="00285322">
            <w:r w:rsidRPr="00A543F4">
              <w:t>the deceleration rate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0372EB" w:rsidRDefault="00285322" w:rsidP="00285322">
            <w:r w:rsidRPr="00A543F4">
              <w:t>the weight of vehicle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0372EB" w:rsidRDefault="00285322" w:rsidP="00285322">
            <w:r w:rsidRPr="00A543F4">
              <w:t>both the deceleration rate &amp; the weight of vehicle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285322" w:rsidRPr="000372EB" w:rsidRDefault="00285322" w:rsidP="00285322">
            <w:r w:rsidRPr="00A543F4">
              <w:t xml:space="preserve">No of occupants inside 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285322" w:rsidRPr="00A45826" w:rsidTr="002602F9">
        <w:trPr>
          <w:trHeight w:val="79"/>
        </w:trPr>
        <w:tc>
          <w:tcPr>
            <w:tcW w:w="1330" w:type="dxa"/>
          </w:tcPr>
          <w:p w:rsidR="00285322" w:rsidRPr="00A45826" w:rsidRDefault="00285322" w:rsidP="00285322">
            <w:r w:rsidRPr="00A45826">
              <w:t xml:space="preserve">Q8. </w:t>
            </w:r>
          </w:p>
        </w:tc>
        <w:tc>
          <w:tcPr>
            <w:tcW w:w="8120" w:type="dxa"/>
          </w:tcPr>
          <w:p w:rsidR="00285322" w:rsidRPr="00A45826" w:rsidRDefault="00285322" w:rsidP="00285322">
            <w:r w:rsidRPr="009444F4">
              <w:t>The process of removing air from the brake system is known as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B95359" w:rsidRDefault="00285322" w:rsidP="00285322">
            <w:r w:rsidRPr="009444F4">
              <w:t>Energization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B95359" w:rsidRDefault="00285322" w:rsidP="00285322">
            <w:r w:rsidRPr="009444F4">
              <w:t xml:space="preserve">Bleeding 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B95359" w:rsidRDefault="00285322" w:rsidP="00285322">
            <w:r w:rsidRPr="009444F4">
              <w:t xml:space="preserve">Self-energizing 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285322" w:rsidRPr="00B95359" w:rsidRDefault="00285322" w:rsidP="00285322">
            <w:r w:rsidRPr="009444F4">
              <w:t>Servo action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:rsidR="00285322" w:rsidRPr="00A45826" w:rsidRDefault="00285322" w:rsidP="00285322">
            <w:r w:rsidRPr="000F4DFA">
              <w:t>In which type of steering gearbox, variable steering ratio is achieved?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A:</w:t>
            </w:r>
          </w:p>
        </w:tc>
        <w:tc>
          <w:tcPr>
            <w:tcW w:w="8120" w:type="dxa"/>
          </w:tcPr>
          <w:p w:rsidR="00285322" w:rsidRPr="003F45BF" w:rsidRDefault="00285322" w:rsidP="00285322">
            <w:r w:rsidRPr="000F4DFA">
              <w:t>worm and roller steering gear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3F45BF" w:rsidRDefault="00285322" w:rsidP="00285322">
            <w:r w:rsidRPr="000F4DFA">
              <w:t xml:space="preserve">worm and nut steering gear 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285322" w:rsidRPr="003F45BF" w:rsidRDefault="00285322" w:rsidP="00285322">
            <w:r w:rsidRPr="000F4DFA">
              <w:t xml:space="preserve">worm and sector steering gear </w:t>
            </w:r>
          </w:p>
        </w:tc>
      </w:tr>
      <w:tr w:rsidR="00285322" w:rsidRPr="00A45826" w:rsidTr="002602F9">
        <w:tc>
          <w:tcPr>
            <w:tcW w:w="1330" w:type="dxa"/>
          </w:tcPr>
          <w:p w:rsidR="00285322" w:rsidRPr="00A45826" w:rsidRDefault="00285322" w:rsidP="0028532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285322" w:rsidRPr="003F45BF" w:rsidRDefault="00285322" w:rsidP="00285322">
            <w:r w:rsidRPr="000F4DFA">
              <w:t>rack and pinion steering gear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7665C" w:rsidRPr="00A45826" w:rsidTr="002602F9">
        <w:tc>
          <w:tcPr>
            <w:tcW w:w="1330" w:type="dxa"/>
          </w:tcPr>
          <w:p w:rsidR="00E7665C" w:rsidRPr="00A45826" w:rsidRDefault="00E7665C" w:rsidP="00E7665C">
            <w:r w:rsidRPr="00A45826">
              <w:t xml:space="preserve">Q10. </w:t>
            </w:r>
          </w:p>
        </w:tc>
        <w:tc>
          <w:tcPr>
            <w:tcW w:w="8120" w:type="dxa"/>
          </w:tcPr>
          <w:p w:rsidR="00E7665C" w:rsidRPr="00260489" w:rsidRDefault="00E7665C" w:rsidP="00E7665C">
            <w:r w:rsidRPr="00D0532A">
              <w:t>The larger gear wheel used in the final drive is called:</w:t>
            </w:r>
          </w:p>
        </w:tc>
      </w:tr>
      <w:tr w:rsidR="00E7665C" w:rsidRPr="00A45826" w:rsidTr="002602F9">
        <w:tc>
          <w:tcPr>
            <w:tcW w:w="1330" w:type="dxa"/>
          </w:tcPr>
          <w:p w:rsidR="00E7665C" w:rsidRPr="00A45826" w:rsidRDefault="00E7665C" w:rsidP="00E7665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7665C" w:rsidRPr="00A441C1" w:rsidRDefault="00E7665C" w:rsidP="00E7665C">
            <w:r w:rsidRPr="00D0532A">
              <w:t>Crown wheel</w:t>
            </w:r>
          </w:p>
        </w:tc>
      </w:tr>
      <w:tr w:rsidR="00E7665C" w:rsidRPr="00A45826" w:rsidTr="002602F9">
        <w:tc>
          <w:tcPr>
            <w:tcW w:w="1330" w:type="dxa"/>
          </w:tcPr>
          <w:p w:rsidR="00E7665C" w:rsidRPr="00A45826" w:rsidRDefault="00E7665C" w:rsidP="00E7665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E7665C" w:rsidRPr="00A441C1" w:rsidRDefault="00E7665C" w:rsidP="00E7665C">
            <w:r w:rsidRPr="00D0532A">
              <w:t>Sun gear</w:t>
            </w:r>
          </w:p>
        </w:tc>
      </w:tr>
      <w:tr w:rsidR="00E7665C" w:rsidRPr="00A45826" w:rsidTr="002602F9">
        <w:tc>
          <w:tcPr>
            <w:tcW w:w="1330" w:type="dxa"/>
          </w:tcPr>
          <w:p w:rsidR="00E7665C" w:rsidRPr="00A45826" w:rsidRDefault="00E7665C" w:rsidP="00E7665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7665C" w:rsidRPr="00A441C1" w:rsidRDefault="00E7665C" w:rsidP="00E7665C">
            <w:r w:rsidRPr="00D0532A">
              <w:t>Pinion wheel</w:t>
            </w:r>
          </w:p>
        </w:tc>
      </w:tr>
      <w:tr w:rsidR="00E7665C" w:rsidRPr="00A45826" w:rsidTr="002602F9">
        <w:tc>
          <w:tcPr>
            <w:tcW w:w="1330" w:type="dxa"/>
          </w:tcPr>
          <w:p w:rsidR="00E7665C" w:rsidRPr="00A45826" w:rsidRDefault="00E7665C" w:rsidP="00E7665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E7665C" w:rsidRPr="00A441C1" w:rsidRDefault="00E7665C" w:rsidP="00E7665C">
            <w:r w:rsidRPr="00D0532A">
              <w:t>The larger gear wheel used in the final drive is called: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 w:rsidRPr="00A45826">
              <w:t xml:space="preserve">Q11. </w:t>
            </w:r>
          </w:p>
        </w:tc>
        <w:tc>
          <w:tcPr>
            <w:tcW w:w="8120" w:type="dxa"/>
          </w:tcPr>
          <w:p w:rsidR="00EE0337" w:rsidRPr="00A45826" w:rsidRDefault="00EE0337" w:rsidP="00EE0337">
            <w:r w:rsidRPr="00C153C4">
              <w:t>The angle between king pin centre line and vertical in the plane of wheel is called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8D1545" w:rsidRDefault="00EE0337" w:rsidP="00EE0337">
            <w:r w:rsidRPr="00C153C4">
              <w:t xml:space="preserve">Steering axis inclination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8D1545" w:rsidRDefault="00EE0337" w:rsidP="00EE0337">
            <w:r w:rsidRPr="00C153C4">
              <w:t xml:space="preserve">King pin inclination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C:</w:t>
            </w:r>
          </w:p>
        </w:tc>
        <w:tc>
          <w:tcPr>
            <w:tcW w:w="8120" w:type="dxa"/>
          </w:tcPr>
          <w:p w:rsidR="00EE0337" w:rsidRPr="008D1545" w:rsidRDefault="00EE0337" w:rsidP="00EE0337">
            <w:r w:rsidRPr="00C153C4">
              <w:t>Castor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EE0337" w:rsidRPr="008D1545" w:rsidRDefault="00EE0337" w:rsidP="00EE0337">
            <w:r w:rsidRPr="00C153C4">
              <w:t>Camber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 w:rsidRPr="00A45826">
              <w:t xml:space="preserve">Q12. </w:t>
            </w:r>
          </w:p>
        </w:tc>
        <w:tc>
          <w:tcPr>
            <w:tcW w:w="8120" w:type="dxa"/>
          </w:tcPr>
          <w:p w:rsidR="00EE0337" w:rsidRPr="00A45826" w:rsidRDefault="00EE0337" w:rsidP="00EE0337">
            <w:r w:rsidRPr="00BC0C83">
              <w:t xml:space="preserve">On the road turning, the front wheels are…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D35BFD" w:rsidRDefault="00EE0337" w:rsidP="00EE0337">
            <w:r w:rsidRPr="00BC0C83">
              <w:t>Toe - out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D35BFD" w:rsidRDefault="00EE0337" w:rsidP="00EE0337">
            <w:r w:rsidRPr="00BC0C83">
              <w:t>toe - in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D35BFD" w:rsidRDefault="00EE0337" w:rsidP="00EE0337">
            <w:r w:rsidRPr="00BC0C83">
              <w:t>Parallel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D:</w:t>
            </w:r>
          </w:p>
        </w:tc>
        <w:tc>
          <w:tcPr>
            <w:tcW w:w="8120" w:type="dxa"/>
          </w:tcPr>
          <w:p w:rsidR="00EE0337" w:rsidRPr="00D35BFD" w:rsidRDefault="00EE0337" w:rsidP="00EE0337">
            <w:r w:rsidRPr="00BC0C83">
              <w:t>Toe-in-out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:rsidR="00D02FF4" w:rsidRPr="00A45826" w:rsidRDefault="00D02FF4" w:rsidP="00D02FF4">
            <w:r w:rsidRPr="009644C0">
              <w:t>The term caster is associated with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385438" w:rsidRDefault="00D02FF4" w:rsidP="00D02FF4">
            <w:r w:rsidRPr="009644C0">
              <w:t>Suspension system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385438" w:rsidRDefault="00D02FF4" w:rsidP="00D02FF4">
            <w:r w:rsidRPr="009644C0">
              <w:t>Transmission system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2737D4" w:rsidRDefault="00D02FF4" w:rsidP="00D02FF4">
            <w:r w:rsidRPr="009644C0">
              <w:t>Braking system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D02FF4" w:rsidRPr="002737D4" w:rsidRDefault="00D02FF4" w:rsidP="00D02FF4">
            <w:r w:rsidRPr="009644C0">
              <w:t>Steering system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 w:rsidRPr="00A45826">
              <w:t xml:space="preserve">Q14. </w:t>
            </w:r>
          </w:p>
        </w:tc>
        <w:tc>
          <w:tcPr>
            <w:tcW w:w="8120" w:type="dxa"/>
          </w:tcPr>
          <w:p w:rsidR="00EE0337" w:rsidRPr="00A45826" w:rsidRDefault="00EE0337" w:rsidP="00EE0337">
            <w:r w:rsidRPr="009429DD">
              <w:t>The leaf springs are connected to axle beam by means of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6129B4" w:rsidRDefault="00EE0337" w:rsidP="00EE0337">
            <w:r w:rsidRPr="009429DD">
              <w:t xml:space="preserve">U-bolt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B:</w:t>
            </w:r>
          </w:p>
        </w:tc>
        <w:tc>
          <w:tcPr>
            <w:tcW w:w="8120" w:type="dxa"/>
          </w:tcPr>
          <w:p w:rsidR="00EE0337" w:rsidRPr="006129B4" w:rsidRDefault="00EE0337" w:rsidP="00EE0337">
            <w:r w:rsidRPr="009429DD">
              <w:t xml:space="preserve">Shackle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6129B4" w:rsidRDefault="00EE0337" w:rsidP="00EE0337">
            <w:r w:rsidRPr="009429DD">
              <w:t xml:space="preserve">Centre bolt 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EE0337" w:rsidRPr="006129B4" w:rsidRDefault="00EE0337" w:rsidP="00EE0337">
            <w:r w:rsidRPr="009429DD">
              <w:t>Shackle pin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:rsidR="00EE0337" w:rsidRPr="00A45826" w:rsidRDefault="00EE0337" w:rsidP="00EE0337">
            <w:r w:rsidRPr="008C3DA3">
              <w:t>What is the angle between the vertical when the top of wheels slants outwards?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6B1B87" w:rsidRDefault="00EE0337" w:rsidP="00EE0337">
            <w:r w:rsidRPr="008C3DA3">
              <w:t>Negative Castor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B:</w:t>
            </w:r>
          </w:p>
        </w:tc>
        <w:tc>
          <w:tcPr>
            <w:tcW w:w="8120" w:type="dxa"/>
          </w:tcPr>
          <w:p w:rsidR="00EE0337" w:rsidRPr="006B1B87" w:rsidRDefault="00EE0337" w:rsidP="00EE0337">
            <w:r w:rsidRPr="008C3DA3">
              <w:t>Positive camber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6B1B87" w:rsidRDefault="00EE0337" w:rsidP="00EE0337">
            <w:r w:rsidRPr="008C3DA3">
              <w:t>Positive castor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EE0337" w:rsidRPr="006B1B87" w:rsidRDefault="00EE0337" w:rsidP="00EE0337">
            <w:r w:rsidRPr="008C3DA3">
              <w:t>Negative Camber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 w:rsidRPr="00A45826">
              <w:t xml:space="preserve">Q16. </w:t>
            </w:r>
          </w:p>
        </w:tc>
        <w:tc>
          <w:tcPr>
            <w:tcW w:w="8120" w:type="dxa"/>
          </w:tcPr>
          <w:p w:rsidR="00EE0337" w:rsidRPr="00A45826" w:rsidRDefault="00EE0337" w:rsidP="00EE0337">
            <w:r w:rsidRPr="00947F29">
              <w:t>Wear on tyre is more on one side is due to: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402CBA" w:rsidRDefault="00EE0337" w:rsidP="00EE0337">
            <w:r w:rsidRPr="00947F29">
              <w:t>incorrect camber angle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402CBA" w:rsidRDefault="00EE0337" w:rsidP="00EE0337">
            <w:r w:rsidRPr="00947F29">
              <w:t>low tyre pressure</w:t>
            </w:r>
          </w:p>
        </w:tc>
      </w:tr>
      <w:tr w:rsidR="00EE0337" w:rsidRPr="00A45826" w:rsidTr="002602F9">
        <w:trPr>
          <w:trHeight w:val="79"/>
        </w:trPr>
        <w:tc>
          <w:tcPr>
            <w:tcW w:w="1330" w:type="dxa"/>
          </w:tcPr>
          <w:p w:rsidR="00EE0337" w:rsidRPr="00A45826" w:rsidRDefault="00EE0337" w:rsidP="00EE033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E0337" w:rsidRPr="00402CBA" w:rsidRDefault="00EE0337" w:rsidP="00EE0337">
            <w:r w:rsidRPr="00947F29">
              <w:t>high tyre pressure</w:t>
            </w:r>
          </w:p>
        </w:tc>
      </w:tr>
      <w:tr w:rsidR="00EE0337" w:rsidRPr="00A45826" w:rsidTr="002602F9">
        <w:tc>
          <w:tcPr>
            <w:tcW w:w="1330" w:type="dxa"/>
          </w:tcPr>
          <w:p w:rsidR="00EE0337" w:rsidRPr="00A45826" w:rsidRDefault="00EE0337" w:rsidP="00EE033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EE0337" w:rsidRPr="00402CBA" w:rsidRDefault="00EE0337" w:rsidP="00EE0337">
            <w:r w:rsidRPr="00947F29">
              <w:t>sudden acceleration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:rsidR="00D02FF4" w:rsidRPr="00A45826" w:rsidRDefault="00D02FF4" w:rsidP="00D02FF4">
            <w:r w:rsidRPr="00FE6431">
              <w:t>Why is a thermistor used in an alternator regulator?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8E12F7" w:rsidRDefault="00D02FF4" w:rsidP="00D02FF4">
            <w:r w:rsidRPr="00FE6431">
              <w:t xml:space="preserve">To control maximum current         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B:</w:t>
            </w:r>
          </w:p>
        </w:tc>
        <w:tc>
          <w:tcPr>
            <w:tcW w:w="8120" w:type="dxa"/>
          </w:tcPr>
          <w:p w:rsidR="00D02FF4" w:rsidRPr="008E12F7" w:rsidRDefault="00D02FF4" w:rsidP="00D02FF4">
            <w:r w:rsidRPr="00FE6431">
              <w:t>To control maximum voltage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8E12F7" w:rsidRDefault="00D02FF4" w:rsidP="00D02FF4">
            <w:r w:rsidRPr="00FE6431">
              <w:t xml:space="preserve">To compensate for temperature change  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D:</w:t>
            </w:r>
          </w:p>
        </w:tc>
        <w:tc>
          <w:tcPr>
            <w:tcW w:w="8120" w:type="dxa"/>
          </w:tcPr>
          <w:p w:rsidR="00D02FF4" w:rsidRPr="008E12F7" w:rsidRDefault="00D02FF4" w:rsidP="00D02FF4">
            <w:r w:rsidRPr="00FE6431">
              <w:t>To control minimum current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tcBorders>
              <w:bottom w:val="single" w:sz="4" w:space="0" w:color="auto"/>
            </w:tcBorders>
          </w:tcPr>
          <w:p w:rsidR="00C770D4" w:rsidRPr="00A45826" w:rsidRDefault="00B70A63" w:rsidP="00090303">
            <w:r w:rsidRPr="00A02F11">
              <w:t>The capacity of a lead acid cell does not depend on its</w:t>
            </w:r>
          </w:p>
        </w:tc>
      </w:tr>
      <w:tr w:rsidR="00B70A63" w:rsidRPr="00A45826" w:rsidTr="002602F9">
        <w:tc>
          <w:tcPr>
            <w:tcW w:w="1330" w:type="dxa"/>
            <w:tcBorders>
              <w:right w:val="single" w:sz="4" w:space="0" w:color="auto"/>
            </w:tcBorders>
          </w:tcPr>
          <w:p w:rsidR="00B70A63" w:rsidRPr="00A45826" w:rsidRDefault="00B70A63" w:rsidP="00B70A63">
            <w:r>
              <w:t>Option A: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A63" w:rsidRPr="005A06AC" w:rsidRDefault="00B70A63" w:rsidP="00B70A63">
            <w:r w:rsidRPr="00F04763">
              <w:t xml:space="preserve">The capacity of a lead acid cell does not depend on its </w:t>
            </w:r>
          </w:p>
        </w:tc>
      </w:tr>
      <w:tr w:rsidR="00B70A63" w:rsidRPr="00A45826" w:rsidTr="002602F9">
        <w:trPr>
          <w:trHeight w:val="79"/>
        </w:trPr>
        <w:tc>
          <w:tcPr>
            <w:tcW w:w="1330" w:type="dxa"/>
          </w:tcPr>
          <w:p w:rsidR="00B70A63" w:rsidRPr="00A45826" w:rsidRDefault="00B70A63" w:rsidP="00B70A63">
            <w:r>
              <w:t>Option B:</w:t>
            </w:r>
          </w:p>
        </w:tc>
        <w:tc>
          <w:tcPr>
            <w:tcW w:w="8120" w:type="dxa"/>
            <w:tcBorders>
              <w:top w:val="single" w:sz="4" w:space="0" w:color="auto"/>
            </w:tcBorders>
          </w:tcPr>
          <w:p w:rsidR="00B70A63" w:rsidRPr="005A06AC" w:rsidRDefault="00B70A63" w:rsidP="00B70A63">
            <w:r w:rsidRPr="00F04763">
              <w:t>Temperature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5A06AC" w:rsidRDefault="00B70A63" w:rsidP="00B70A63">
            <w:r w:rsidRPr="00F04763">
              <w:t>Rate of charge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B70A63" w:rsidRPr="005A06AC" w:rsidRDefault="00B70A63" w:rsidP="00B70A63">
            <w:r w:rsidRPr="00F04763">
              <w:t>Rate of discharge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 w:rsidRPr="00A45826">
              <w:t xml:space="preserve">Q19. </w:t>
            </w:r>
          </w:p>
        </w:tc>
        <w:tc>
          <w:tcPr>
            <w:tcW w:w="8120" w:type="dxa"/>
          </w:tcPr>
          <w:p w:rsidR="00D02FF4" w:rsidRPr="00A45826" w:rsidRDefault="00D02FF4" w:rsidP="00D02FF4">
            <w:r w:rsidRPr="00800EA3">
              <w:t>During charging the specific gravity of the electrolyte of a lead acid battery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3C1FF9" w:rsidRDefault="00D02FF4" w:rsidP="00D02FF4">
            <w:r w:rsidRPr="00800EA3">
              <w:t>Increases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3C1FF9" w:rsidRDefault="00D02FF4" w:rsidP="00D02FF4">
            <w:r w:rsidRPr="00800EA3">
              <w:t>Decreases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D02FF4" w:rsidRPr="003C1FF9" w:rsidRDefault="00D02FF4" w:rsidP="00D02FF4">
            <w:r w:rsidRPr="00800EA3">
              <w:t>Remains the same</w:t>
            </w:r>
          </w:p>
        </w:tc>
      </w:tr>
      <w:tr w:rsidR="00D02FF4" w:rsidRPr="00A45826" w:rsidTr="002602F9">
        <w:tc>
          <w:tcPr>
            <w:tcW w:w="1330" w:type="dxa"/>
          </w:tcPr>
          <w:p w:rsidR="00D02FF4" w:rsidRPr="00A45826" w:rsidRDefault="00D02FF4" w:rsidP="00D02FF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D02FF4" w:rsidRPr="003C1FF9" w:rsidRDefault="00D02FF4" w:rsidP="00D02FF4">
            <w:r w:rsidRPr="00800EA3">
              <w:t>Becomes zero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E8241D" w:rsidRPr="00A45826" w:rsidTr="002602F9">
        <w:tc>
          <w:tcPr>
            <w:tcW w:w="1330" w:type="dxa"/>
          </w:tcPr>
          <w:p w:rsidR="00E8241D" w:rsidRPr="00A45826" w:rsidRDefault="00E8241D" w:rsidP="00E8241D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:rsidR="00E8241D" w:rsidRPr="00A45826" w:rsidRDefault="00E8241D" w:rsidP="00E8241D">
            <w:r w:rsidRPr="00FB65A4">
              <w:t>Which component in the DC generator produces a magnetic field?</w:t>
            </w:r>
          </w:p>
        </w:tc>
      </w:tr>
      <w:tr w:rsidR="00E8241D" w:rsidRPr="00A45826" w:rsidTr="002602F9">
        <w:tc>
          <w:tcPr>
            <w:tcW w:w="1330" w:type="dxa"/>
          </w:tcPr>
          <w:p w:rsidR="00E8241D" w:rsidRPr="00A45826" w:rsidRDefault="00E8241D" w:rsidP="00E824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E8241D" w:rsidRPr="008B4E2A" w:rsidRDefault="00E8241D" w:rsidP="00E8241D">
            <w:r w:rsidRPr="00FB65A4">
              <w:t xml:space="preserve">Stator  </w:t>
            </w:r>
          </w:p>
        </w:tc>
      </w:tr>
      <w:tr w:rsidR="00E8241D" w:rsidRPr="00A45826" w:rsidTr="002602F9">
        <w:tc>
          <w:tcPr>
            <w:tcW w:w="1330" w:type="dxa"/>
          </w:tcPr>
          <w:p w:rsidR="00E8241D" w:rsidRPr="00A45826" w:rsidRDefault="00E8241D" w:rsidP="00E8241D">
            <w:r>
              <w:t>Option B:</w:t>
            </w:r>
          </w:p>
        </w:tc>
        <w:tc>
          <w:tcPr>
            <w:tcW w:w="8120" w:type="dxa"/>
          </w:tcPr>
          <w:p w:rsidR="00E8241D" w:rsidRPr="008B4E2A" w:rsidRDefault="00E8241D" w:rsidP="00E8241D">
            <w:r w:rsidRPr="00FB65A4">
              <w:t xml:space="preserve">Commutator   </w:t>
            </w:r>
          </w:p>
        </w:tc>
      </w:tr>
      <w:tr w:rsidR="00E8241D" w:rsidRPr="00A45826" w:rsidTr="002602F9">
        <w:tc>
          <w:tcPr>
            <w:tcW w:w="1330" w:type="dxa"/>
          </w:tcPr>
          <w:p w:rsidR="00E8241D" w:rsidRPr="00A45826" w:rsidRDefault="00E8241D" w:rsidP="00E824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E8241D" w:rsidRPr="008B4E2A" w:rsidRDefault="00E8241D" w:rsidP="00E8241D">
            <w:r w:rsidRPr="00FB65A4">
              <w:t xml:space="preserve">Armature  </w:t>
            </w:r>
          </w:p>
        </w:tc>
      </w:tr>
      <w:tr w:rsidR="00E8241D" w:rsidRPr="00A45826" w:rsidTr="002602F9">
        <w:tc>
          <w:tcPr>
            <w:tcW w:w="1330" w:type="dxa"/>
          </w:tcPr>
          <w:p w:rsidR="00E8241D" w:rsidRPr="00A45826" w:rsidRDefault="00E8241D" w:rsidP="00E8241D">
            <w:r>
              <w:t>Option D:</w:t>
            </w:r>
          </w:p>
        </w:tc>
        <w:tc>
          <w:tcPr>
            <w:tcW w:w="8120" w:type="dxa"/>
          </w:tcPr>
          <w:p w:rsidR="00E8241D" w:rsidRPr="008B4E2A" w:rsidRDefault="00E8241D" w:rsidP="00E8241D">
            <w:r w:rsidRPr="00FB65A4">
              <w:t>Carbon brushes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122C66" w:rsidRPr="00A45826" w:rsidTr="002602F9">
        <w:tc>
          <w:tcPr>
            <w:tcW w:w="1330" w:type="dxa"/>
          </w:tcPr>
          <w:p w:rsidR="00122C66" w:rsidRPr="00A45826" w:rsidRDefault="00122C66" w:rsidP="00122C66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:rsidR="00122C66" w:rsidRPr="00A45826" w:rsidRDefault="00122C66" w:rsidP="00122C66">
            <w:r w:rsidRPr="00DD0C66">
              <w:t xml:space="preserve"> An automobile chassis does not include which one of the following parts</w:t>
            </w:r>
          </w:p>
        </w:tc>
      </w:tr>
      <w:tr w:rsidR="00122C66" w:rsidRPr="00A45826" w:rsidTr="002602F9">
        <w:tc>
          <w:tcPr>
            <w:tcW w:w="1330" w:type="dxa"/>
          </w:tcPr>
          <w:p w:rsidR="00122C66" w:rsidRPr="00A45826" w:rsidRDefault="00122C66" w:rsidP="00122C6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122C66" w:rsidRPr="00200E67" w:rsidRDefault="00122C66" w:rsidP="00122C66">
            <w:r w:rsidRPr="00DD0C66">
              <w:t>Shock absorbers</w:t>
            </w:r>
          </w:p>
        </w:tc>
      </w:tr>
      <w:tr w:rsidR="00122C66" w:rsidRPr="00A45826" w:rsidTr="002602F9">
        <w:tc>
          <w:tcPr>
            <w:tcW w:w="1330" w:type="dxa"/>
          </w:tcPr>
          <w:p w:rsidR="00122C66" w:rsidRPr="00A45826" w:rsidRDefault="00122C66" w:rsidP="00122C6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122C66" w:rsidRPr="00200E67" w:rsidRDefault="00122C66" w:rsidP="00122C66">
            <w:r w:rsidRPr="00DD0C66">
              <w:t>Steering system</w:t>
            </w:r>
          </w:p>
        </w:tc>
      </w:tr>
      <w:tr w:rsidR="00122C66" w:rsidRPr="00A45826" w:rsidTr="002602F9">
        <w:tc>
          <w:tcPr>
            <w:tcW w:w="1330" w:type="dxa"/>
          </w:tcPr>
          <w:p w:rsidR="00122C66" w:rsidRPr="00A45826" w:rsidRDefault="00122C66" w:rsidP="00122C66">
            <w:r>
              <w:t>Option C:</w:t>
            </w:r>
          </w:p>
        </w:tc>
        <w:tc>
          <w:tcPr>
            <w:tcW w:w="8120" w:type="dxa"/>
          </w:tcPr>
          <w:p w:rsidR="00122C66" w:rsidRPr="00200E67" w:rsidRDefault="00122C66" w:rsidP="00122C66">
            <w:r w:rsidRPr="00DD0C66">
              <w:t>Differential</w:t>
            </w:r>
          </w:p>
        </w:tc>
      </w:tr>
      <w:tr w:rsidR="00122C66" w:rsidRPr="00A45826" w:rsidTr="002602F9">
        <w:tc>
          <w:tcPr>
            <w:tcW w:w="1330" w:type="dxa"/>
          </w:tcPr>
          <w:p w:rsidR="00122C66" w:rsidRPr="00A45826" w:rsidRDefault="00122C66" w:rsidP="00122C6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122C66" w:rsidRPr="00200E67" w:rsidRDefault="00122C66" w:rsidP="00122C66">
            <w:r w:rsidRPr="00DD0C66">
              <w:t>Brakes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:rsidR="00C770D4" w:rsidRPr="00A45826" w:rsidRDefault="00122C66" w:rsidP="00B861C2">
            <w:r>
              <w:t>The automobile chassis consist of engine, frame, power train, wheel, steering and ?</w:t>
            </w:r>
          </w:p>
        </w:tc>
      </w:tr>
      <w:tr w:rsidR="00B861C2" w:rsidRPr="00A45826" w:rsidTr="002602F9">
        <w:tc>
          <w:tcPr>
            <w:tcW w:w="1330" w:type="dxa"/>
          </w:tcPr>
          <w:p w:rsidR="00B861C2" w:rsidRPr="00A45826" w:rsidRDefault="00B861C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B861C2" w:rsidRPr="006D1AA2" w:rsidRDefault="00122C66" w:rsidP="00906260">
            <w:r>
              <w:t>Doors</w:t>
            </w:r>
          </w:p>
        </w:tc>
      </w:tr>
      <w:tr w:rsidR="00B861C2" w:rsidRPr="00A45826" w:rsidTr="002602F9">
        <w:tc>
          <w:tcPr>
            <w:tcW w:w="1330" w:type="dxa"/>
          </w:tcPr>
          <w:p w:rsidR="00B861C2" w:rsidRPr="00A45826" w:rsidRDefault="00B861C2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B861C2" w:rsidRPr="006D1AA2" w:rsidRDefault="00122C66" w:rsidP="00906260">
            <w:r>
              <w:t>Luggage boot</w:t>
            </w:r>
          </w:p>
        </w:tc>
      </w:tr>
      <w:tr w:rsidR="00B861C2" w:rsidRPr="00A45826" w:rsidTr="002602F9">
        <w:tc>
          <w:tcPr>
            <w:tcW w:w="1330" w:type="dxa"/>
          </w:tcPr>
          <w:p w:rsidR="00B861C2" w:rsidRPr="00A45826" w:rsidRDefault="00B861C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B861C2" w:rsidRPr="006D1AA2" w:rsidRDefault="00122C66" w:rsidP="00906260">
            <w:r>
              <w:t>Wind shield</w:t>
            </w:r>
          </w:p>
        </w:tc>
      </w:tr>
      <w:tr w:rsidR="00B861C2" w:rsidRPr="00A45826" w:rsidTr="002602F9">
        <w:tc>
          <w:tcPr>
            <w:tcW w:w="1330" w:type="dxa"/>
          </w:tcPr>
          <w:p w:rsidR="00B861C2" w:rsidRPr="00A45826" w:rsidRDefault="00B861C2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B861C2" w:rsidRPr="006D1AA2" w:rsidRDefault="00122C66" w:rsidP="00906260">
            <w:r>
              <w:t>Braking system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1773BE" w:rsidRPr="00A45826" w:rsidTr="002602F9">
        <w:tc>
          <w:tcPr>
            <w:tcW w:w="1330" w:type="dxa"/>
          </w:tcPr>
          <w:p w:rsidR="001773BE" w:rsidRPr="00A45826" w:rsidRDefault="001773BE" w:rsidP="001773BE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:rsidR="001773BE" w:rsidRPr="00A45826" w:rsidRDefault="001773BE" w:rsidP="001773BE">
            <w:r w:rsidRPr="005226C4">
              <w:t>Why ‘Bumpers’ are used in cars</w:t>
            </w:r>
          </w:p>
        </w:tc>
      </w:tr>
      <w:tr w:rsidR="001773BE" w:rsidRPr="00A45826" w:rsidTr="002602F9">
        <w:tc>
          <w:tcPr>
            <w:tcW w:w="1330" w:type="dxa"/>
          </w:tcPr>
          <w:p w:rsidR="001773BE" w:rsidRPr="00A45826" w:rsidRDefault="001773BE" w:rsidP="001773BE">
            <w:r>
              <w:t>Option A:</w:t>
            </w:r>
          </w:p>
        </w:tc>
        <w:tc>
          <w:tcPr>
            <w:tcW w:w="8120" w:type="dxa"/>
          </w:tcPr>
          <w:p w:rsidR="001773BE" w:rsidRPr="0031738F" w:rsidRDefault="001773BE" w:rsidP="001773BE">
            <w:r w:rsidRPr="005226C4">
              <w:t>To reduce the impact in case of low speed collisions</w:t>
            </w:r>
          </w:p>
        </w:tc>
      </w:tr>
      <w:tr w:rsidR="001773BE" w:rsidRPr="00A45826" w:rsidTr="002602F9">
        <w:tc>
          <w:tcPr>
            <w:tcW w:w="1330" w:type="dxa"/>
          </w:tcPr>
          <w:p w:rsidR="001773BE" w:rsidRPr="00A45826" w:rsidRDefault="001773BE" w:rsidP="001773B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1773BE" w:rsidRPr="0031738F" w:rsidRDefault="001773BE" w:rsidP="001773BE">
            <w:r w:rsidRPr="005226C4">
              <w:t>To improve the aerodynamics of a car</w:t>
            </w:r>
          </w:p>
        </w:tc>
      </w:tr>
      <w:tr w:rsidR="001773BE" w:rsidRPr="00A45826" w:rsidTr="002602F9">
        <w:tc>
          <w:tcPr>
            <w:tcW w:w="1330" w:type="dxa"/>
          </w:tcPr>
          <w:p w:rsidR="001773BE" w:rsidRPr="00A45826" w:rsidRDefault="001773BE" w:rsidP="001773B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1773BE" w:rsidRPr="0031738F" w:rsidRDefault="001773BE" w:rsidP="001773BE">
            <w:r w:rsidRPr="005226C4">
              <w:t>To increase the engine performance</w:t>
            </w:r>
          </w:p>
        </w:tc>
      </w:tr>
      <w:tr w:rsidR="000A2682" w:rsidRPr="00A45826" w:rsidTr="002602F9">
        <w:tc>
          <w:tcPr>
            <w:tcW w:w="1330" w:type="dxa"/>
          </w:tcPr>
          <w:p w:rsidR="000A2682" w:rsidRPr="00A45826" w:rsidRDefault="000A2682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0A2682" w:rsidRPr="0031738F" w:rsidRDefault="001773BE" w:rsidP="000A2682">
            <w:r>
              <w:t>To improve the aesthetic of vehicle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 w:rsidRPr="00A45826">
              <w:t xml:space="preserve">Q24. </w:t>
            </w:r>
          </w:p>
        </w:tc>
        <w:tc>
          <w:tcPr>
            <w:tcW w:w="8120" w:type="dxa"/>
          </w:tcPr>
          <w:p w:rsidR="00B70A63" w:rsidRPr="00A45826" w:rsidRDefault="00B70A63" w:rsidP="00B70A63">
            <w:r w:rsidRPr="00AF1CDD">
              <w:t>Which of the following sensor is used to determine the temperature of an engine?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0847AA" w:rsidRDefault="00B70A63" w:rsidP="00B70A63">
            <w:r w:rsidRPr="00AF1CDD">
              <w:t>Manifold Absolute Pressure Sensor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0847AA" w:rsidRDefault="00B70A63" w:rsidP="00B70A63">
            <w:r w:rsidRPr="00AF1CDD">
              <w:t>Engine coolant temperature sensor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0847AA" w:rsidRDefault="00B70A63" w:rsidP="00B70A63">
            <w:r w:rsidRPr="00AF1CDD">
              <w:t>Oxygen sensor</w:t>
            </w:r>
          </w:p>
        </w:tc>
      </w:tr>
      <w:tr w:rsidR="000A2682" w:rsidRPr="00A45826" w:rsidTr="002602F9">
        <w:tc>
          <w:tcPr>
            <w:tcW w:w="1330" w:type="dxa"/>
          </w:tcPr>
          <w:p w:rsidR="000A2682" w:rsidRPr="00A45826" w:rsidRDefault="000A2682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:rsidR="000A2682" w:rsidRPr="000847AA" w:rsidRDefault="00D45E43" w:rsidP="00F81ABF">
            <w:r>
              <w:t>Electronic stability control sensor</w:t>
            </w:r>
          </w:p>
        </w:tc>
      </w:tr>
      <w:tr w:rsidR="00C770D4" w:rsidRPr="00A45826" w:rsidTr="002602F9">
        <w:tc>
          <w:tcPr>
            <w:tcW w:w="1330" w:type="dxa"/>
          </w:tcPr>
          <w:p w:rsidR="00C770D4" w:rsidRPr="00A45826" w:rsidRDefault="00C770D4" w:rsidP="0003476D"/>
        </w:tc>
        <w:tc>
          <w:tcPr>
            <w:tcW w:w="8120" w:type="dxa"/>
          </w:tcPr>
          <w:p w:rsidR="00C770D4" w:rsidRPr="00A45826" w:rsidRDefault="00C770D4" w:rsidP="0003476D"/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:rsidR="00B70A63" w:rsidRPr="00A45826" w:rsidRDefault="00B70A63" w:rsidP="00B70A63">
            <w:r w:rsidRPr="00F0450B">
              <w:t>Engine detonation can be identified by…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66046D" w:rsidRDefault="00B70A63" w:rsidP="00B70A63">
            <w:r w:rsidRPr="00F0450B">
              <w:t xml:space="preserve">Crankshaft position sensor </w:t>
            </w:r>
          </w:p>
        </w:tc>
      </w:tr>
      <w:tr w:rsidR="00B70A63" w:rsidRPr="00A45826" w:rsidTr="002602F9">
        <w:trPr>
          <w:trHeight w:val="79"/>
        </w:trPr>
        <w:tc>
          <w:tcPr>
            <w:tcW w:w="1330" w:type="dxa"/>
          </w:tcPr>
          <w:p w:rsidR="00B70A63" w:rsidRPr="00A45826" w:rsidRDefault="00B70A63" w:rsidP="00B70A63">
            <w:r>
              <w:t>Option B:</w:t>
            </w:r>
          </w:p>
        </w:tc>
        <w:tc>
          <w:tcPr>
            <w:tcW w:w="8120" w:type="dxa"/>
          </w:tcPr>
          <w:p w:rsidR="00B70A63" w:rsidRPr="0066046D" w:rsidRDefault="00B70A63" w:rsidP="00B70A63">
            <w:r w:rsidRPr="00F0450B">
              <w:t>Detonation sensor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:rsidR="00B70A63" w:rsidRPr="0066046D" w:rsidRDefault="00B70A63" w:rsidP="00B70A63">
            <w:r w:rsidRPr="00F0450B">
              <w:t>Camshaft position sensor</w:t>
            </w:r>
          </w:p>
        </w:tc>
      </w:tr>
      <w:tr w:rsidR="00B70A63" w:rsidRPr="00A45826" w:rsidTr="002602F9">
        <w:tc>
          <w:tcPr>
            <w:tcW w:w="1330" w:type="dxa"/>
          </w:tcPr>
          <w:p w:rsidR="00B70A63" w:rsidRPr="00A45826" w:rsidRDefault="00B70A63" w:rsidP="00B70A63">
            <w:r>
              <w:t xml:space="preserve">Option D: </w:t>
            </w:r>
          </w:p>
        </w:tc>
        <w:tc>
          <w:tcPr>
            <w:tcW w:w="8120" w:type="dxa"/>
          </w:tcPr>
          <w:p w:rsidR="00B70A63" w:rsidRPr="0066046D" w:rsidRDefault="00B70A63" w:rsidP="00B70A63">
            <w:r w:rsidRPr="00F0450B">
              <w:t>EGR Position sensor</w:t>
            </w:r>
          </w:p>
        </w:tc>
      </w:tr>
    </w:tbl>
    <w:p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2774" w:rsidRDefault="00712774" w:rsidP="00353258">
      <w:pPr>
        <w:spacing w:after="0" w:line="240" w:lineRule="auto"/>
      </w:pPr>
      <w:r>
        <w:separator/>
      </w:r>
    </w:p>
  </w:endnote>
  <w:endnote w:type="continuationSeparator" w:id="1">
    <w:p w:rsidR="00712774" w:rsidRDefault="0071277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F317D6" w:rsidRPr="00353258" w:rsidRDefault="0065428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F317D6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DB0BF4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F317D6" w:rsidRPr="00353258">
          <w:rPr>
            <w:color w:val="C00000"/>
          </w:rPr>
          <w:t xml:space="preserve"> | </w:t>
        </w:r>
        <w:r w:rsidR="00F317D6" w:rsidRPr="00353258">
          <w:rPr>
            <w:color w:val="C00000"/>
            <w:spacing w:val="60"/>
          </w:rPr>
          <w:t>Page</w:t>
        </w:r>
      </w:p>
    </w:sdtContent>
  </w:sdt>
  <w:p w:rsidR="00F317D6" w:rsidRDefault="00F317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2774" w:rsidRDefault="00712774" w:rsidP="00353258">
      <w:pPr>
        <w:spacing w:after="0" w:line="240" w:lineRule="auto"/>
      </w:pPr>
      <w:r>
        <w:separator/>
      </w:r>
    </w:p>
  </w:footnote>
  <w:footnote w:type="continuationSeparator" w:id="1">
    <w:p w:rsidR="00712774" w:rsidRDefault="00712774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B6780"/>
    <w:multiLevelType w:val="hybridMultilevel"/>
    <w:tmpl w:val="0BA89B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3E2C83"/>
    <w:multiLevelType w:val="hybridMultilevel"/>
    <w:tmpl w:val="5CD02E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521CDB"/>
    <w:multiLevelType w:val="hybridMultilevel"/>
    <w:tmpl w:val="DDA24A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21506D7"/>
    <w:multiLevelType w:val="hybridMultilevel"/>
    <w:tmpl w:val="FE9672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401B8F"/>
    <w:multiLevelType w:val="hybridMultilevel"/>
    <w:tmpl w:val="6F208E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476D"/>
    <w:rsid w:val="000543B0"/>
    <w:rsid w:val="00055580"/>
    <w:rsid w:val="000565E1"/>
    <w:rsid w:val="00074AA6"/>
    <w:rsid w:val="00080D7B"/>
    <w:rsid w:val="00085678"/>
    <w:rsid w:val="00085AD2"/>
    <w:rsid w:val="00090303"/>
    <w:rsid w:val="000A2682"/>
    <w:rsid w:val="000A71DC"/>
    <w:rsid w:val="000B0463"/>
    <w:rsid w:val="000E538D"/>
    <w:rsid w:val="00122C66"/>
    <w:rsid w:val="00125F08"/>
    <w:rsid w:val="001454D2"/>
    <w:rsid w:val="00152C7E"/>
    <w:rsid w:val="00155B7B"/>
    <w:rsid w:val="001773BE"/>
    <w:rsid w:val="001A2F9B"/>
    <w:rsid w:val="001E2A32"/>
    <w:rsid w:val="001F11A7"/>
    <w:rsid w:val="001F560E"/>
    <w:rsid w:val="002602F9"/>
    <w:rsid w:val="00260489"/>
    <w:rsid w:val="00273070"/>
    <w:rsid w:val="00285322"/>
    <w:rsid w:val="00294205"/>
    <w:rsid w:val="002A0276"/>
    <w:rsid w:val="002B30D7"/>
    <w:rsid w:val="002D4E33"/>
    <w:rsid w:val="002F6235"/>
    <w:rsid w:val="00311C93"/>
    <w:rsid w:val="003165A3"/>
    <w:rsid w:val="0031772D"/>
    <w:rsid w:val="00327801"/>
    <w:rsid w:val="003528B4"/>
    <w:rsid w:val="00353258"/>
    <w:rsid w:val="003638E7"/>
    <w:rsid w:val="003703C9"/>
    <w:rsid w:val="003A4490"/>
    <w:rsid w:val="003A5810"/>
    <w:rsid w:val="003B55C8"/>
    <w:rsid w:val="003B5B16"/>
    <w:rsid w:val="003D7EA6"/>
    <w:rsid w:val="003F01B0"/>
    <w:rsid w:val="003F479D"/>
    <w:rsid w:val="003F76AD"/>
    <w:rsid w:val="00401B1F"/>
    <w:rsid w:val="00453563"/>
    <w:rsid w:val="00474321"/>
    <w:rsid w:val="004906ED"/>
    <w:rsid w:val="004A204F"/>
    <w:rsid w:val="004A2FA9"/>
    <w:rsid w:val="004A320C"/>
    <w:rsid w:val="004A4336"/>
    <w:rsid w:val="004B3C06"/>
    <w:rsid w:val="004B5ED6"/>
    <w:rsid w:val="004D6897"/>
    <w:rsid w:val="004F7F8D"/>
    <w:rsid w:val="005263D4"/>
    <w:rsid w:val="00530A34"/>
    <w:rsid w:val="0054556F"/>
    <w:rsid w:val="00547172"/>
    <w:rsid w:val="005704AA"/>
    <w:rsid w:val="00570D2F"/>
    <w:rsid w:val="00575B99"/>
    <w:rsid w:val="0058079E"/>
    <w:rsid w:val="005E2327"/>
    <w:rsid w:val="005E319B"/>
    <w:rsid w:val="005F7EF3"/>
    <w:rsid w:val="0060675D"/>
    <w:rsid w:val="006068FF"/>
    <w:rsid w:val="006274A7"/>
    <w:rsid w:val="006408C7"/>
    <w:rsid w:val="00642708"/>
    <w:rsid w:val="00642739"/>
    <w:rsid w:val="00643633"/>
    <w:rsid w:val="006468B1"/>
    <w:rsid w:val="00654287"/>
    <w:rsid w:val="00667117"/>
    <w:rsid w:val="00696F65"/>
    <w:rsid w:val="006A4363"/>
    <w:rsid w:val="006A489E"/>
    <w:rsid w:val="006C1B9C"/>
    <w:rsid w:val="006C201C"/>
    <w:rsid w:val="006C2E67"/>
    <w:rsid w:val="006D32DC"/>
    <w:rsid w:val="006E4696"/>
    <w:rsid w:val="00712774"/>
    <w:rsid w:val="00714EA2"/>
    <w:rsid w:val="007200EA"/>
    <w:rsid w:val="00775C28"/>
    <w:rsid w:val="007772FE"/>
    <w:rsid w:val="007A4FF0"/>
    <w:rsid w:val="007B79B6"/>
    <w:rsid w:val="007C4ACA"/>
    <w:rsid w:val="007E0007"/>
    <w:rsid w:val="007F4588"/>
    <w:rsid w:val="00806E4E"/>
    <w:rsid w:val="008312C0"/>
    <w:rsid w:val="00884A51"/>
    <w:rsid w:val="00886880"/>
    <w:rsid w:val="008D5209"/>
    <w:rsid w:val="008D5235"/>
    <w:rsid w:val="00912783"/>
    <w:rsid w:val="00923203"/>
    <w:rsid w:val="009308AD"/>
    <w:rsid w:val="00951BDD"/>
    <w:rsid w:val="00953E97"/>
    <w:rsid w:val="009719BB"/>
    <w:rsid w:val="009867F2"/>
    <w:rsid w:val="009E2D89"/>
    <w:rsid w:val="009E559B"/>
    <w:rsid w:val="009F27F2"/>
    <w:rsid w:val="00A11835"/>
    <w:rsid w:val="00A179E8"/>
    <w:rsid w:val="00A3253A"/>
    <w:rsid w:val="00A45826"/>
    <w:rsid w:val="00A5635B"/>
    <w:rsid w:val="00A62CE8"/>
    <w:rsid w:val="00AA604A"/>
    <w:rsid w:val="00AB72F9"/>
    <w:rsid w:val="00AB77B5"/>
    <w:rsid w:val="00AD4FD3"/>
    <w:rsid w:val="00AE37A1"/>
    <w:rsid w:val="00AF07FF"/>
    <w:rsid w:val="00B70A63"/>
    <w:rsid w:val="00B73151"/>
    <w:rsid w:val="00B845B6"/>
    <w:rsid w:val="00B861C2"/>
    <w:rsid w:val="00BA57BE"/>
    <w:rsid w:val="00BC6ECD"/>
    <w:rsid w:val="00BC767D"/>
    <w:rsid w:val="00BE6403"/>
    <w:rsid w:val="00BF0012"/>
    <w:rsid w:val="00C474D5"/>
    <w:rsid w:val="00C770D4"/>
    <w:rsid w:val="00C96B5B"/>
    <w:rsid w:val="00CB4F1A"/>
    <w:rsid w:val="00CD7F03"/>
    <w:rsid w:val="00D02FF4"/>
    <w:rsid w:val="00D14BFA"/>
    <w:rsid w:val="00D45E43"/>
    <w:rsid w:val="00D54CCD"/>
    <w:rsid w:val="00D60854"/>
    <w:rsid w:val="00D622E2"/>
    <w:rsid w:val="00D71A11"/>
    <w:rsid w:val="00D957E2"/>
    <w:rsid w:val="00DB0BF4"/>
    <w:rsid w:val="00DC1BB4"/>
    <w:rsid w:val="00DE7E40"/>
    <w:rsid w:val="00E17EFE"/>
    <w:rsid w:val="00E23CC6"/>
    <w:rsid w:val="00E422DA"/>
    <w:rsid w:val="00E55A1D"/>
    <w:rsid w:val="00E7665C"/>
    <w:rsid w:val="00E770FF"/>
    <w:rsid w:val="00E80C6E"/>
    <w:rsid w:val="00E81747"/>
    <w:rsid w:val="00E8241D"/>
    <w:rsid w:val="00ED1FCB"/>
    <w:rsid w:val="00EE0337"/>
    <w:rsid w:val="00EF7F07"/>
    <w:rsid w:val="00F149E4"/>
    <w:rsid w:val="00F317D6"/>
    <w:rsid w:val="00F764F5"/>
    <w:rsid w:val="00F91D3E"/>
    <w:rsid w:val="00F97B2D"/>
    <w:rsid w:val="00FC64FA"/>
    <w:rsid w:val="00FC765C"/>
    <w:rsid w:val="00FD2BED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D520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nashri</cp:lastModifiedBy>
  <cp:revision>33</cp:revision>
  <dcterms:created xsi:type="dcterms:W3CDTF">2020-09-20T04:26:00Z</dcterms:created>
  <dcterms:modified xsi:type="dcterms:W3CDTF">2020-10-03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